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1BE15" w14:textId="5EC91CD0" w:rsidR="00C612D4" w:rsidRDefault="00A10795" w:rsidP="00A10795">
      <w:pPr>
        <w:ind w:left="0"/>
        <w:rPr>
          <w:rFonts w:ascii="Times New Roman" w:hAnsi="Times New Roman" w:cs="Times New Roman"/>
          <w:sz w:val="24"/>
          <w:szCs w:val="24"/>
        </w:rPr>
      </w:pPr>
      <w:r w:rsidRPr="00A10795">
        <w:rPr>
          <w:rFonts w:ascii="Times New Roman" w:hAnsi="Times New Roman" w:cs="Times New Roman"/>
          <w:sz w:val="24"/>
          <w:szCs w:val="24"/>
        </w:rPr>
        <w:t>Issa Mathno</w:t>
      </w:r>
    </w:p>
    <w:p w14:paraId="64633FF0" w14:textId="4D9949A7" w:rsidR="00A10795" w:rsidRDefault="00A10795" w:rsidP="00A10795">
      <w:pPr>
        <w:ind w:left="0"/>
        <w:rPr>
          <w:rFonts w:ascii="Times New Roman" w:hAnsi="Times New Roman" w:cs="Times New Roman"/>
          <w:sz w:val="24"/>
          <w:szCs w:val="24"/>
        </w:rPr>
      </w:pPr>
      <w:r>
        <w:rPr>
          <w:rFonts w:ascii="Times New Roman" w:hAnsi="Times New Roman" w:cs="Times New Roman"/>
          <w:sz w:val="24"/>
          <w:szCs w:val="24"/>
        </w:rPr>
        <w:t>CPE 3350: Project 1</w:t>
      </w:r>
    </w:p>
    <w:p w14:paraId="0CAB5879" w14:textId="1283DE57" w:rsidR="00A10795" w:rsidRDefault="00A10795" w:rsidP="00A10795">
      <w:pPr>
        <w:ind w:left="0"/>
        <w:rPr>
          <w:rFonts w:ascii="Times New Roman" w:hAnsi="Times New Roman" w:cs="Times New Roman"/>
          <w:sz w:val="24"/>
          <w:szCs w:val="24"/>
        </w:rPr>
      </w:pPr>
      <w:r>
        <w:rPr>
          <w:rFonts w:ascii="Times New Roman" w:hAnsi="Times New Roman" w:cs="Times New Roman"/>
          <w:sz w:val="24"/>
          <w:szCs w:val="24"/>
        </w:rPr>
        <w:t>Dr. Koepp</w:t>
      </w:r>
    </w:p>
    <w:p w14:paraId="67F558E4" w14:textId="665D8F38" w:rsidR="00A10795" w:rsidRDefault="00A10795" w:rsidP="00A10795">
      <w:pPr>
        <w:ind w:left="0"/>
        <w:rPr>
          <w:rFonts w:ascii="Times New Roman" w:hAnsi="Times New Roman" w:cs="Times New Roman"/>
          <w:sz w:val="24"/>
          <w:szCs w:val="24"/>
        </w:rPr>
      </w:pPr>
      <w:r>
        <w:rPr>
          <w:rFonts w:ascii="Times New Roman" w:hAnsi="Times New Roman" w:cs="Times New Roman"/>
          <w:sz w:val="24"/>
          <w:szCs w:val="24"/>
        </w:rPr>
        <w:t>I took this opportunity to expand on my Golang experience as you said we can use any language in the class as long as the implementation was correct. Super simple program we ask for a number input then it will execute a python script that uses that number argument and calculates all primes up to the given number. At the end of the program, we print the duration of the execution time. Below is an image showing how long it took to find all primes up to 100,000.</w:t>
      </w:r>
    </w:p>
    <w:p w14:paraId="7D1FDF3C" w14:textId="01197467" w:rsidR="00A10795" w:rsidRPr="00A10795" w:rsidRDefault="00A10795" w:rsidP="00A10795">
      <w:pPr>
        <w:ind w:left="0"/>
        <w:rPr>
          <w:rFonts w:ascii="Times New Roman" w:hAnsi="Times New Roman" w:cs="Times New Roman"/>
          <w:sz w:val="24"/>
          <w:szCs w:val="24"/>
        </w:rPr>
      </w:pPr>
      <w:r w:rsidRPr="00A10795">
        <w:rPr>
          <w:rFonts w:ascii="Times New Roman" w:hAnsi="Times New Roman" w:cs="Times New Roman"/>
          <w:sz w:val="24"/>
          <w:szCs w:val="24"/>
        </w:rPr>
        <w:drawing>
          <wp:inline distT="0" distB="0" distL="0" distR="0" wp14:anchorId="48933D01" wp14:editId="539821EF">
            <wp:extent cx="5792008" cy="419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92008" cy="419158"/>
                    </a:xfrm>
                    <a:prstGeom prst="rect">
                      <a:avLst/>
                    </a:prstGeom>
                  </pic:spPr>
                </pic:pic>
              </a:graphicData>
            </a:graphic>
          </wp:inline>
        </w:drawing>
      </w:r>
    </w:p>
    <w:sectPr w:rsidR="00A10795" w:rsidRPr="00A107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sDA3tbA0NzYxNjZV0lEKTi0uzszPAykwrAUAYN5ZjywAAAA="/>
  </w:docVars>
  <w:rsids>
    <w:rsidRoot w:val="00A10795"/>
    <w:rsid w:val="00A10795"/>
    <w:rsid w:val="00C61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678DB"/>
  <w15:chartTrackingRefBased/>
  <w15:docId w15:val="{1152B48C-5F7B-448D-A48D-BC47EDC4B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75</Words>
  <Characters>433</Characters>
  <Application>Microsoft Office Word</Application>
  <DocSecurity>0</DocSecurity>
  <Lines>3</Lines>
  <Paragraphs>1</Paragraphs>
  <ScaleCrop>false</ScaleCrop>
  <Company/>
  <LinksUpToDate>false</LinksUpToDate>
  <CharactersWithSpaces>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no, Issa</dc:creator>
  <cp:keywords/>
  <dc:description/>
  <cp:lastModifiedBy>Mathno, Issa</cp:lastModifiedBy>
  <cp:revision>1</cp:revision>
  <dcterms:created xsi:type="dcterms:W3CDTF">2021-04-18T08:39:00Z</dcterms:created>
  <dcterms:modified xsi:type="dcterms:W3CDTF">2021-04-18T08:44:00Z</dcterms:modified>
</cp:coreProperties>
</file>